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66ED3" w14:textId="0A87A817" w:rsidR="00BE10CC" w:rsidRDefault="00211446">
      <w:pPr>
        <w:pStyle w:val="Title"/>
      </w:pPr>
      <w:r>
        <w:t>Motor</w:t>
      </w:r>
      <w:r w:rsidR="0060639E">
        <w:t xml:space="preserve"> Trend - The relationship between a set of </w:t>
      </w:r>
      <w:r w:rsidR="00545909">
        <w:t xml:space="preserve">automobile </w:t>
      </w:r>
      <w:r w:rsidR="0060639E">
        <w:t>variables and miles per gallon</w:t>
      </w:r>
    </w:p>
    <w:p w14:paraId="65D69035" w14:textId="547723C1" w:rsidR="00BE10CC" w:rsidRDefault="0096422B">
      <w:pPr>
        <w:pStyle w:val="Author"/>
      </w:pPr>
      <w:r>
        <w:t xml:space="preserve">Bill </w:t>
      </w:r>
      <w:proofErr w:type="spellStart"/>
      <w:r>
        <w:t>Lisse</w:t>
      </w:r>
      <w:proofErr w:type="spellEnd"/>
    </w:p>
    <w:p w14:paraId="73672F3F" w14:textId="06D47988" w:rsidR="00BE10CC" w:rsidRDefault="0096422B">
      <w:pPr>
        <w:pStyle w:val="Date"/>
      </w:pPr>
      <w:r>
        <w:t>May 11, 2023</w:t>
      </w:r>
    </w:p>
    <w:p w14:paraId="588C769A" w14:textId="77777777" w:rsidR="00BE10CC" w:rsidRDefault="0060639E">
      <w:pPr>
        <w:pStyle w:val="Heading2"/>
      </w:pPr>
      <w:bookmarkStart w:id="0" w:name="executive-summary"/>
      <w:bookmarkEnd w:id="0"/>
      <w:r>
        <w:t>Executive Summary</w:t>
      </w:r>
    </w:p>
    <w:p w14:paraId="1FAECF62" w14:textId="77777777" w:rsidR="00BE10CC" w:rsidRDefault="0060639E">
      <w:pPr>
        <w:pStyle w:val="FirstParagraph"/>
      </w:pPr>
      <w:r>
        <w:t>We are looking at a data set of a collection of cars, and are interested in exploring the relationship between a set of variables and miles per gallon. In particularly the following two questions:</w:t>
      </w:r>
    </w:p>
    <w:p w14:paraId="1056A97D" w14:textId="77777777" w:rsidR="00BE10CC" w:rsidRDefault="0060639E">
      <w:pPr>
        <w:pStyle w:val="Compact"/>
        <w:numPr>
          <w:ilvl w:val="0"/>
          <w:numId w:val="3"/>
        </w:numPr>
      </w:pPr>
      <w:r>
        <w:t>“Is an automatic or manual transmission better for MPG”</w:t>
      </w:r>
    </w:p>
    <w:p w14:paraId="67B0CD71" w14:textId="77777777" w:rsidR="00BE10CC" w:rsidRDefault="0060639E">
      <w:pPr>
        <w:pStyle w:val="Compact"/>
        <w:numPr>
          <w:ilvl w:val="0"/>
          <w:numId w:val="3"/>
        </w:numPr>
      </w:pPr>
      <w:r>
        <w:t>"Quantify the MPG difference between automatic and manual transmissions"</w:t>
      </w:r>
    </w:p>
    <w:p w14:paraId="04C64843" w14:textId="77777777" w:rsidR="00BE10CC" w:rsidRDefault="0060639E">
      <w:pPr>
        <w:pStyle w:val="FirstParagraph"/>
      </w:pPr>
      <w:r>
        <w:t>We'll take the following steps:</w:t>
      </w:r>
    </w:p>
    <w:p w14:paraId="45CEEE82" w14:textId="77777777" w:rsidR="00BE10CC" w:rsidRDefault="0060639E">
      <w:pPr>
        <w:pStyle w:val="Compact"/>
        <w:numPr>
          <w:ilvl w:val="0"/>
          <w:numId w:val="4"/>
        </w:numPr>
      </w:pPr>
      <w:r>
        <w:t>Process the data, for use of this project</w:t>
      </w:r>
    </w:p>
    <w:p w14:paraId="2EA0C599" w14:textId="77777777" w:rsidR="00BE10CC" w:rsidRDefault="0060639E">
      <w:pPr>
        <w:pStyle w:val="Compact"/>
        <w:numPr>
          <w:ilvl w:val="0"/>
          <w:numId w:val="4"/>
        </w:numPr>
      </w:pPr>
      <w:r>
        <w:t>Explore the data, especially focussing on the two paramaters we are interested in (Transmission and MPG)</w:t>
      </w:r>
    </w:p>
    <w:p w14:paraId="68C94649" w14:textId="77777777" w:rsidR="00BE10CC" w:rsidRDefault="0060639E">
      <w:pPr>
        <w:pStyle w:val="Compact"/>
        <w:numPr>
          <w:ilvl w:val="0"/>
          <w:numId w:val="4"/>
        </w:numPr>
      </w:pPr>
      <w:r>
        <w:t>Model selection, where we try different models to help us answer our questions</w:t>
      </w:r>
    </w:p>
    <w:p w14:paraId="0C9A5835" w14:textId="77777777" w:rsidR="00BE10CC" w:rsidRDefault="0060639E">
      <w:pPr>
        <w:pStyle w:val="Compact"/>
        <w:numPr>
          <w:ilvl w:val="0"/>
          <w:numId w:val="4"/>
        </w:numPr>
      </w:pPr>
      <w:r>
        <w:t>Model examination, to see wether our best model holds up to our standards</w:t>
      </w:r>
    </w:p>
    <w:p w14:paraId="18369C22" w14:textId="77777777" w:rsidR="00BE10CC" w:rsidRDefault="0060639E">
      <w:pPr>
        <w:pStyle w:val="Compact"/>
        <w:numPr>
          <w:ilvl w:val="0"/>
          <w:numId w:val="4"/>
        </w:numPr>
      </w:pPr>
      <w:r>
        <w:t>A Conclusion where we answer the questions based on the data</w:t>
      </w:r>
    </w:p>
    <w:p w14:paraId="021084A5" w14:textId="77777777" w:rsidR="00BE10CC" w:rsidRDefault="0060639E">
      <w:pPr>
        <w:pStyle w:val="Heading2"/>
      </w:pPr>
      <w:bookmarkStart w:id="1" w:name="processing"/>
      <w:bookmarkEnd w:id="1"/>
      <w:r>
        <w:t>Processing</w:t>
      </w:r>
    </w:p>
    <w:p w14:paraId="4EBD5B92" w14:textId="77777777" w:rsidR="00BE10CC" w:rsidRDefault="0060639E">
      <w:pPr>
        <w:pStyle w:val="FirstParagraph"/>
      </w:pPr>
      <w:r>
        <w:t>First change 'am' to factor (0 = automatic, 1 = manual) And make cylinders a factor as well (since it is not continious)</w:t>
      </w:r>
    </w:p>
    <w:p w14:paraId="516EE1A2" w14:textId="77777777" w:rsidR="00BE10CC" w:rsidRDefault="0060639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tcarsFact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br/>
      </w:r>
      <w:r>
        <w:rPr>
          <w:rStyle w:val="NormalTok"/>
        </w:rPr>
        <w:t>mtcarsFactors$a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factor</w:t>
      </w:r>
      <w:proofErr w:type="gramEnd"/>
      <w:r>
        <w:rPr>
          <w:rStyle w:val="NormalTok"/>
        </w:rPr>
        <w:t>(mtcarsFactors$am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Factors$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tcarsFactors$cy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cyl)</w:t>
      </w:r>
      <w:r>
        <w:br/>
      </w:r>
      <w:r>
        <w:rPr>
          <w:rStyle w:val="NormalTok"/>
        </w:rPr>
        <w:t>mtcarsFactors$ge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gear)</w:t>
      </w:r>
      <w:r>
        <w:br/>
      </w:r>
      <w:r>
        <w:rPr>
          <w:rStyle w:val="NormalTok"/>
        </w:rPr>
        <w:t>mtcarsFactors$v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vs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Factors$v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>)</w:t>
      </w:r>
    </w:p>
    <w:p w14:paraId="25D2DC6B" w14:textId="77777777" w:rsidR="00BE10CC" w:rsidRDefault="0060639E">
      <w:pPr>
        <w:pStyle w:val="Heading2"/>
      </w:pPr>
      <w:bookmarkStart w:id="2" w:name="exploratory-data-analyses"/>
      <w:bookmarkEnd w:id="2"/>
      <w:r>
        <w:t>Exploratory data analyses</w:t>
      </w:r>
    </w:p>
    <w:p w14:paraId="255EC32C" w14:textId="77777777" w:rsidR="00BE10CC" w:rsidRDefault="0060639E">
      <w:pPr>
        <w:pStyle w:val="FirstParagraph"/>
      </w:pPr>
      <w:r>
        <w:t>Look at the dimensions &amp; head of the dataset to get an idea</w:t>
      </w:r>
    </w:p>
    <w:p w14:paraId="3F7241B5" w14:textId="77777777" w:rsidR="00BE10CC" w:rsidRDefault="0060639E">
      <w:pPr>
        <w:pStyle w:val="SourceCode"/>
      </w:pPr>
      <w:r>
        <w:rPr>
          <w:rStyle w:val="CommentTok"/>
        </w:rPr>
        <w:lastRenderedPageBreak/>
        <w:t># Res 1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mtcarsFactors)</w:t>
      </w:r>
    </w:p>
    <w:p w14:paraId="1D4F849D" w14:textId="77777777" w:rsidR="00BE10CC" w:rsidRDefault="0060639E">
      <w:pPr>
        <w:pStyle w:val="SourceCode"/>
      </w:pPr>
      <w:r>
        <w:rPr>
          <w:rStyle w:val="VerbatimChar"/>
        </w:rPr>
        <w:t>## [1] 32 11</w:t>
      </w:r>
    </w:p>
    <w:p w14:paraId="0E9F35EF" w14:textId="77777777" w:rsidR="00BE10CC" w:rsidRDefault="0060639E">
      <w:pPr>
        <w:pStyle w:val="SourceCode"/>
      </w:pPr>
      <w:r>
        <w:rPr>
          <w:rStyle w:val="CommentTok"/>
        </w:rPr>
        <w:t># Res 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Factors)</w:t>
      </w:r>
    </w:p>
    <w:p w14:paraId="0CE4BC76" w14:textId="77777777" w:rsidR="00BE10CC" w:rsidRDefault="0060639E">
      <w:pPr>
        <w:pStyle w:val="SourceCode"/>
      </w:pPr>
      <w:r>
        <w:rPr>
          <w:rStyle w:val="VerbatimChar"/>
        </w:rPr>
        <w:t>##                    mpg cyl disp  hp drat    wt  qsec vs        am gear carb</w:t>
      </w:r>
      <w:r>
        <w:br/>
      </w:r>
      <w:r>
        <w:rPr>
          <w:rStyle w:val="VerbatimChar"/>
        </w:rPr>
        <w:t>## Mazda RX4  21.0   6  160 110 3.90 2.620 16.46  V    manual    4    4</w:t>
      </w:r>
      <w:r>
        <w:br/>
      </w:r>
      <w:r>
        <w:rPr>
          <w:rStyle w:val="VerbatimChar"/>
        </w:rPr>
        <w:t>## Mazda RX4  21.0   6  160 110 3.90 2.875 17.02  V    manual    4    4</w:t>
      </w:r>
      <w:r>
        <w:br/>
      </w:r>
      <w:r>
        <w:rPr>
          <w:rStyle w:val="VerbatimChar"/>
        </w:rPr>
        <w:t>## Datsun 710 22.8   4  108  93 3.85 2.320 18.61  S    manual    4    1</w:t>
      </w:r>
      <w:r>
        <w:br/>
      </w:r>
      <w:r>
        <w:rPr>
          <w:rStyle w:val="VerbatimChar"/>
        </w:rPr>
        <w:t>## Hornet 4 D 21.4   6  258 110 3.08 3.215 19.44  S automatic    3    1</w:t>
      </w:r>
      <w:r>
        <w:br/>
      </w:r>
      <w:r>
        <w:rPr>
          <w:rStyle w:val="VerbatimChar"/>
        </w:rPr>
        <w:t xml:space="preserve">## Hornet </w:t>
      </w:r>
      <w:proofErr w:type="spellStart"/>
      <w:r>
        <w:rPr>
          <w:rStyle w:val="VerbatimChar"/>
        </w:rPr>
        <w:t>Spo</w:t>
      </w:r>
      <w:proofErr w:type="spellEnd"/>
      <w:r>
        <w:rPr>
          <w:rStyle w:val="VerbatimChar"/>
        </w:rPr>
        <w:t xml:space="preserve"> 18.7   8  360 175 3.15 3.440 17.02  V automatic    3    2</w:t>
      </w:r>
      <w:r>
        <w:br/>
      </w:r>
      <w:r>
        <w:rPr>
          <w:rStyle w:val="VerbatimChar"/>
        </w:rPr>
        <w:t>## Valiant    18.1   6  225 105 2.76 3.460 20.22  S automatic    3    1</w:t>
      </w:r>
    </w:p>
    <w:p w14:paraId="3E1EBBE8" w14:textId="77777777" w:rsidR="00BE10CC" w:rsidRDefault="0060639E">
      <w:pPr>
        <w:pStyle w:val="FirstParagraph"/>
      </w:pPr>
      <w:r>
        <w:t>Now just take a look at the realtionship between the two parameters we are intereseted in.</w:t>
      </w:r>
    </w:p>
    <w:p w14:paraId="3C1B803C" w14:textId="77777777" w:rsidR="00BE10CC" w:rsidRDefault="0060639E">
      <w:pPr>
        <w:pStyle w:val="SourceCode"/>
      </w:pPr>
      <w:r>
        <w:rPr>
          <w:rStyle w:val="CommentTok"/>
        </w:rPr>
        <w:t># Figure 1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tcarsFactors, </w:t>
      </w:r>
      <w:r>
        <w:rPr>
          <w:rStyle w:val="KeywordTok"/>
        </w:rPr>
        <w:t>aes</w:t>
      </w:r>
      <w:r>
        <w:rPr>
          <w:rStyle w:val="NormalTok"/>
        </w:rPr>
        <w:t>(am, mpg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m))</w:t>
      </w:r>
    </w:p>
    <w:p w14:paraId="0613462E" w14:textId="77777777" w:rsidR="00BE10CC" w:rsidRDefault="0060639E">
      <w:pPr>
        <w:pStyle w:val="FirstParagraph"/>
      </w:pPr>
      <w:r>
        <w:rPr>
          <w:noProof/>
        </w:rPr>
        <w:drawing>
          <wp:inline distT="0" distB="0" distL="0" distR="0" wp14:anchorId="01095B18" wp14:editId="5EF84C6F">
            <wp:extent cx="4118317" cy="20855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317" cy="208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81805" w14:textId="77777777" w:rsidR="00BE10CC" w:rsidRDefault="0060639E">
      <w:pPr>
        <w:pStyle w:val="BodyText"/>
      </w:pPr>
      <w:r>
        <w:t>Even this shows clearly that the manual transmissions have higher mpg's there could be a bias in the dataset that we are overlooking. Before creating a model we should look at which paramters to include besides 'am'. So we look at all correlations of parameters and take only those higher then the 'am' correlation.</w:t>
      </w:r>
    </w:p>
    <w:p w14:paraId="163E5255" w14:textId="77777777" w:rsidR="00BE10CC" w:rsidRDefault="0060639E">
      <w:pPr>
        <w:pStyle w:val="SourceCode"/>
      </w:pPr>
      <w:r>
        <w:rPr>
          <w:rStyle w:val="CommentTok"/>
        </w:rPr>
        <w:t># Res 3</w:t>
      </w:r>
      <w:r>
        <w:br/>
      </w:r>
      <w:r>
        <w:rPr>
          <w:rStyle w:val="NormalTok"/>
        </w:rPr>
        <w:t>co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mtcars$mpg, mtcars)</w:t>
      </w:r>
      <w:r>
        <w:br/>
      </w:r>
      <w:r>
        <w:rPr>
          <w:rStyle w:val="NormalTok"/>
        </w:rPr>
        <w:t>orderedCors &lt;-</w:t>
      </w:r>
      <w:r>
        <w:rPr>
          <w:rStyle w:val="StringTok"/>
        </w:rPr>
        <w:t xml:space="preserve"> </w:t>
      </w:r>
      <w:r>
        <w:rPr>
          <w:rStyle w:val="NormalTok"/>
        </w:rPr>
        <w:t>cors[,</w:t>
      </w:r>
      <w:r>
        <w:rPr>
          <w:rStyle w:val="KeywordTok"/>
        </w:rPr>
        <w:t>order</w:t>
      </w:r>
      <w:r>
        <w:rPr>
          <w:rStyle w:val="NormalTok"/>
        </w:rPr>
        <w:t>(-</w:t>
      </w:r>
      <w:r>
        <w:rPr>
          <w:rStyle w:val="KeywordTok"/>
        </w:rPr>
        <w:t>abs</w:t>
      </w:r>
      <w:r>
        <w:rPr>
          <w:rStyle w:val="NormalTok"/>
        </w:rPr>
        <w:t>(cors[</w:t>
      </w:r>
      <w:r>
        <w:rPr>
          <w:rStyle w:val="DecValTok"/>
        </w:rPr>
        <w:t>1</w:t>
      </w:r>
      <w:r>
        <w:rPr>
          <w:rStyle w:val="NormalTok"/>
        </w:rPr>
        <w:t>,]))]</w:t>
      </w:r>
      <w:r>
        <w:br/>
      </w:r>
      <w:r>
        <w:rPr>
          <w:rStyle w:val="NormalTok"/>
        </w:rPr>
        <w:t>orderedCors</w:t>
      </w:r>
    </w:p>
    <w:p w14:paraId="6FE94A89" w14:textId="77777777" w:rsidR="00BE10CC" w:rsidRDefault="0060639E">
      <w:pPr>
        <w:pStyle w:val="SourceCode"/>
      </w:pPr>
      <w:r>
        <w:rPr>
          <w:rStyle w:val="VerbatimChar"/>
        </w:rPr>
        <w:t xml:space="preserve">##        mpg         wt        cyl       disp         hp       drat         vs         am       carb       gear </w:t>
      </w:r>
      <w:r>
        <w:br/>
      </w:r>
      <w:r>
        <w:rPr>
          <w:rStyle w:val="VerbatimChar"/>
        </w:rPr>
        <w:t>##  1.0000000 -0.8676594 -0.8521620 -0.8475514 -0.7761684  0.6811719  0</w:t>
      </w:r>
      <w:r>
        <w:rPr>
          <w:rStyle w:val="VerbatimChar"/>
        </w:rPr>
        <w:lastRenderedPageBreak/>
        <w:t xml:space="preserve">.6640389  0.5998324 -0.5509251  0.4802848 </w:t>
      </w:r>
      <w:r>
        <w:br/>
      </w:r>
      <w:r>
        <w:rPr>
          <w:rStyle w:val="VerbatimChar"/>
        </w:rPr>
        <w:t xml:space="preserve">##       qsec </w:t>
      </w:r>
      <w:r>
        <w:br/>
      </w:r>
      <w:r>
        <w:rPr>
          <w:rStyle w:val="VerbatimChar"/>
        </w:rPr>
        <w:t>##  0.4186840</w:t>
      </w:r>
    </w:p>
    <w:p w14:paraId="63DD6ACB" w14:textId="77777777" w:rsidR="00BE10CC" w:rsidRDefault="0060639E">
      <w:pPr>
        <w:pStyle w:val="SourceCode"/>
      </w:pPr>
      <w:r>
        <w:rPr>
          <w:rStyle w:val="CommentTok"/>
        </w:rPr>
        <w:t># Res 4</w:t>
      </w:r>
      <w:r>
        <w:br/>
      </w:r>
      <w:r>
        <w:rPr>
          <w:rStyle w:val="NormalTok"/>
        </w:rPr>
        <w:t>amPo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orderedCors)==</w:t>
      </w:r>
      <w:r>
        <w:rPr>
          <w:rStyle w:val="StringTok"/>
        </w:rPr>
        <w:t>"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rderedCors)[</w:t>
      </w:r>
      <w:r>
        <w:rPr>
          <w:rStyle w:val="DecValTok"/>
        </w:rPr>
        <w:t>1</w:t>
      </w:r>
      <w:r>
        <w:rPr>
          <w:rStyle w:val="NormalTok"/>
        </w:rPr>
        <w:t>:amPos]</w:t>
      </w:r>
      <w:r>
        <w:br/>
      </w:r>
      <w:r>
        <w:rPr>
          <w:rStyle w:val="NormalTok"/>
        </w:rPr>
        <w:t>subsetColumns</w:t>
      </w:r>
    </w:p>
    <w:p w14:paraId="4056E5DB" w14:textId="77777777" w:rsidR="00BE10CC" w:rsidRDefault="0060639E">
      <w:pPr>
        <w:pStyle w:val="SourceCode"/>
      </w:pPr>
      <w:r>
        <w:rPr>
          <w:rStyle w:val="VerbatimChar"/>
        </w:rPr>
        <w:t>## [1] "mpg"  "wt"   "cyl"  "disp" "hp"   "drat" "vs"   "am"</w:t>
      </w:r>
    </w:p>
    <w:p w14:paraId="60BCE2EA" w14:textId="77777777" w:rsidR="00BE10CC" w:rsidRDefault="0060639E">
      <w:pPr>
        <w:pStyle w:val="SourceCode"/>
      </w:pPr>
      <w:r>
        <w:rPr>
          <w:rStyle w:val="CommentTok"/>
        </w:rPr>
        <w:t># Figure 2</w:t>
      </w:r>
      <w:r>
        <w:br/>
      </w:r>
      <w:r>
        <w:rPr>
          <w:rStyle w:val="NormalTok"/>
        </w:rPr>
        <w:t>mtcarsFactors[,subsetColumns]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ai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pping =</w:t>
      </w:r>
      <w:r>
        <w:rPr>
          <w:rStyle w:val="NormalTok"/>
        </w:rPr>
        <w:t xml:space="preserve"> ggplot2::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am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uous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cor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uous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smooth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mbo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do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)</w:t>
      </w:r>
    </w:p>
    <w:p w14:paraId="495A1B7A" w14:textId="77777777" w:rsidR="00BE10CC" w:rsidRDefault="0060639E">
      <w:pPr>
        <w:pStyle w:val="FirstParagraph"/>
      </w:pPr>
      <w:r>
        <w:rPr>
          <w:noProof/>
        </w:rPr>
        <w:drawing>
          <wp:inline distT="0" distB="0" distL="0" distR="0" wp14:anchorId="76991850" wp14:editId="6A46A022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CE373" w14:textId="77777777" w:rsidR="00BE10CC" w:rsidRDefault="0060639E">
      <w:pPr>
        <w:pStyle w:val="Heading2"/>
      </w:pPr>
      <w:bookmarkStart w:id="3" w:name="model-selection"/>
      <w:bookmarkEnd w:id="3"/>
      <w:r>
        <w:t>Model selection</w:t>
      </w:r>
    </w:p>
    <w:p w14:paraId="550E7B3B" w14:textId="77777777" w:rsidR="00BE10CC" w:rsidRDefault="0060639E">
      <w:pPr>
        <w:pStyle w:val="FirstParagraph"/>
      </w:pPr>
      <w:r>
        <w:t>Now that we have seen that mpg has many other (stronger) correlations than just 'am' we can guess that a model predicting the mpg solely on this parameter will not be the most accurate model. Let's check this out.</w:t>
      </w:r>
    </w:p>
    <w:p w14:paraId="279A7913" w14:textId="77777777" w:rsidR="00BE10CC" w:rsidRDefault="0060639E">
      <w:pPr>
        <w:pStyle w:val="BodyText"/>
      </w:pPr>
      <w:r>
        <w:t>First we start with the basic model</w:t>
      </w:r>
    </w:p>
    <w:p w14:paraId="6C23A44B" w14:textId="77777777" w:rsidR="00BE10CC" w:rsidRDefault="0060639E">
      <w:pPr>
        <w:pStyle w:val="SourceCode"/>
      </w:pPr>
      <w:r>
        <w:rPr>
          <w:rStyle w:val="CommentTok"/>
        </w:rPr>
        <w:t># Res 5</w:t>
      </w:r>
      <w:r>
        <w:br/>
      </w:r>
      <w:r>
        <w:rPr>
          <w:rStyle w:val="NormalTok"/>
        </w:rPr>
        <w:t>basic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 ~</w:t>
      </w:r>
      <w:r>
        <w:rPr>
          <w:rStyle w:val="StringTok"/>
        </w:rPr>
        <w:t xml:space="preserve"> </w:t>
      </w:r>
      <w:r>
        <w:rPr>
          <w:rStyle w:val="NormalTok"/>
        </w:rPr>
        <w:t>am, mtcarsFacto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sicFit)</w:t>
      </w:r>
    </w:p>
    <w:p w14:paraId="2E62BBA5" w14:textId="77777777"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14:paraId="1CC58016" w14:textId="77777777"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Estimate Std. Error t value Pr(&gt;|t</w:t>
      </w:r>
      <w:proofErr w:type="gramStart"/>
      <w:r>
        <w:rPr>
          <w:rStyle w:val="VerbatimChar"/>
        </w:rPr>
        <w:t xml:space="preserve">|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Intercept)   17.147      1.125  15.247 1.13e-15 ***</w:t>
      </w:r>
      <w:r>
        <w:br/>
      </w:r>
      <w:r>
        <w:rPr>
          <w:rStyle w:val="VerbatimChar"/>
        </w:rPr>
        <w:t>## ammanual       7.245      1.764   4.106 0.000285 ***</w:t>
      </w:r>
      <w:r>
        <w:br/>
      </w:r>
    </w:p>
    <w:p w14:paraId="5FCF88FB" w14:textId="77777777" w:rsidR="00BE10CC" w:rsidRDefault="0060639E">
      <w:pPr>
        <w:pStyle w:val="SourceCode"/>
      </w:pPr>
      <w:r>
        <w:rPr>
          <w:rStyle w:val="VerbatimChar"/>
        </w:rPr>
        <w:t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 xml:space="preserve">## F-statistic: 16.86 on 1 and 3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0285</w:t>
      </w:r>
    </w:p>
    <w:p w14:paraId="37C6FFD8" w14:textId="77777777" w:rsidR="00BE10CC" w:rsidRDefault="0060639E">
      <w:pPr>
        <w:pStyle w:val="FirstParagraph"/>
      </w:pPr>
      <w:r>
        <w:t>The p-values are actually quite low, the R-squared is problematic however. Now go to the other side of the spectrum by fitting all parameters of mtcars</w:t>
      </w:r>
    </w:p>
    <w:p w14:paraId="6851C234" w14:textId="77777777" w:rsidR="00BE10CC" w:rsidRDefault="0060639E">
      <w:pPr>
        <w:pStyle w:val="SourceCode"/>
      </w:pPr>
      <w:r>
        <w:rPr>
          <w:rStyle w:val="CommentTok"/>
        </w:rPr>
        <w:t># Res 6</w:t>
      </w:r>
      <w:r>
        <w:br/>
      </w:r>
      <w:r>
        <w:rPr>
          <w:rStyle w:val="NormalTok"/>
        </w:rPr>
        <w:t>total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 ~</w:t>
      </w:r>
      <w:r>
        <w:rPr>
          <w:rStyle w:val="StringTok"/>
        </w:rPr>
        <w:t xml:space="preserve"> </w:t>
      </w:r>
      <w:r>
        <w:rPr>
          <w:rStyle w:val="NormalTok"/>
        </w:rPr>
        <w:t>., mtcarsFacto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otalFit)</w:t>
      </w:r>
    </w:p>
    <w:p w14:paraId="239442B3" w14:textId="77777777"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 xml:space="preserve">…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5.09262   17.13627   0.881   0.3895  </w:t>
      </w:r>
      <w:r>
        <w:br/>
      </w:r>
      <w:r>
        <w:rPr>
          <w:rStyle w:val="VerbatimChar"/>
        </w:rPr>
        <w:t>…</w:t>
      </w:r>
    </w:p>
    <w:p w14:paraId="09CF7F88" w14:textId="77777777"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 xml:space="preserve">## wt          -3.54512    </w:t>
      </w:r>
      <w:proofErr w:type="gramStart"/>
      <w:r>
        <w:rPr>
          <w:rStyle w:val="VerbatimChar"/>
        </w:rPr>
        <w:t>1.90895  -</w:t>
      </w:r>
      <w:proofErr w:type="gramEnd"/>
      <w:r>
        <w:rPr>
          <w:rStyle w:val="VerbatimChar"/>
        </w:rPr>
        <w:t>1.857   0.0789 .</w:t>
      </w:r>
      <w:r>
        <w:br/>
      </w:r>
      <w:r>
        <w:rPr>
          <w:rStyle w:val="VerbatimChar"/>
        </w:rPr>
        <w:t xml:space="preserve">## qsec         0.76801    0.75222   1.021   0.3201  </w:t>
      </w:r>
      <w:r>
        <w:br/>
      </w:r>
      <w:r>
        <w:rPr>
          <w:rStyle w:val="VerbatimChar"/>
        </w:rPr>
        <w:t xml:space="preserve">## ammanual     3.34736    2.28948   1.462   0.1601  </w:t>
      </w:r>
      <w:r>
        <w:br/>
      </w:r>
      <w:r>
        <w:rPr>
          <w:rStyle w:val="VerbatimChar"/>
        </w:rPr>
        <w:t>…</w:t>
      </w:r>
    </w:p>
    <w:p w14:paraId="785C4837" w14:textId="77777777" w:rsidR="00BE10CC" w:rsidRDefault="0060639E">
      <w:pPr>
        <w:pStyle w:val="SourceCode"/>
      </w:pPr>
      <w:r>
        <w:rPr>
          <w:rStyle w:val="VerbatimChar"/>
        </w:rPr>
        <w:t>## Residual standard error: 2.616 on 19 degrees of freedom</w:t>
      </w:r>
      <w:r>
        <w:br/>
      </w:r>
      <w:r>
        <w:rPr>
          <w:rStyle w:val="VerbatimChar"/>
        </w:rPr>
        <w:t xml:space="preserve">## Multiple R-squared:  0.8845, Adjusted R-squared:  0.8116 </w:t>
      </w:r>
      <w:r>
        <w:br/>
      </w:r>
      <w:r>
        <w:rPr>
          <w:rStyle w:val="VerbatimChar"/>
        </w:rPr>
        <w:t xml:space="preserve">## F-statistic: 12.13 on 12 and 1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764e-06</w:t>
      </w:r>
    </w:p>
    <w:p w14:paraId="074B4E96" w14:textId="77777777" w:rsidR="00BE10CC" w:rsidRDefault="0060639E">
      <w:pPr>
        <w:pStyle w:val="FirstParagraph"/>
      </w:pPr>
      <w:r>
        <w:t>The R-squared has improved, but the p-values hardly show any significance anymore. Perhaps this is due to overfitting. We now have to meet somewhere in the middle. Let's iterare using the step method</w:t>
      </w:r>
    </w:p>
    <w:p w14:paraId="6F12737B" w14:textId="77777777" w:rsidR="00BE10CC" w:rsidRDefault="0060639E">
      <w:pPr>
        <w:pStyle w:val="SourceCode"/>
      </w:pPr>
      <w:r>
        <w:rPr>
          <w:rStyle w:val="CommentTok"/>
        </w:rPr>
        <w:t># Res 7</w:t>
      </w:r>
      <w:r>
        <w:br/>
      </w:r>
      <w:r>
        <w:rPr>
          <w:rStyle w:val="NormalTok"/>
        </w:rPr>
        <w:t>bestFit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</w:t>
      </w:r>
      <w:proofErr w:type="gramStart"/>
      <w:r>
        <w:rPr>
          <w:rStyle w:val="NormalTok"/>
        </w:rPr>
        <w:t>totalFit,</w:t>
      </w:r>
      <w:r>
        <w:rPr>
          <w:rStyle w:val="DataTypeTok"/>
        </w:rPr>
        <w:t>direction</w:t>
      </w:r>
      <w:proofErr w:type="gramEnd"/>
      <w:r>
        <w:rPr>
          <w:rStyle w:val="DataTypeTok"/>
        </w:rPr>
        <w:t>=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Fit)</w:t>
      </w:r>
    </w:p>
    <w:p w14:paraId="31E52F38" w14:textId="77777777"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14:paraId="405142CC" w14:textId="77777777" w:rsidR="00BE10CC" w:rsidRDefault="0060639E">
      <w:pPr>
        <w:pStyle w:val="SourceCode"/>
      </w:pP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.6178     6.9596   1.382 0.177915    </w:t>
      </w:r>
      <w:r>
        <w:br/>
      </w:r>
      <w:r>
        <w:rPr>
          <w:rStyle w:val="VerbatimChar"/>
        </w:rPr>
        <w:t>## wt           -3.9165     0.7112  -5.507 6.95e-06 ***</w:t>
      </w:r>
      <w:r>
        <w:br/>
      </w:r>
      <w:r>
        <w:rPr>
          <w:rStyle w:val="VerbatimChar"/>
        </w:rPr>
        <w:t>## qsec          1.2259     0.2887   4.247 0.000216 ***</w:t>
      </w:r>
      <w:r>
        <w:br/>
      </w:r>
      <w:r>
        <w:rPr>
          <w:rStyle w:val="VerbatimChar"/>
        </w:rPr>
        <w:t xml:space="preserve">## ammanual      2.9358     1.4109   2.081 0.046716 *  </w:t>
      </w:r>
      <w:r>
        <w:br/>
      </w:r>
      <w:r>
        <w:br/>
      </w:r>
      <w:r>
        <w:rPr>
          <w:rStyle w:val="VerbatimChar"/>
        </w:rPr>
        <w:t>## Residual standard error: 2.459 on 28 degrees of freedom</w:t>
      </w:r>
      <w:r>
        <w:br/>
      </w:r>
      <w:r>
        <w:rPr>
          <w:rStyle w:val="VerbatimChar"/>
        </w:rPr>
        <w:t xml:space="preserve">## Multiple R-squared:  0.8497, Adjusted R-squared:  0.8336 </w:t>
      </w:r>
      <w:r>
        <w:br/>
      </w:r>
      <w:r>
        <w:rPr>
          <w:rStyle w:val="VerbatimChar"/>
        </w:rPr>
        <w:t>## F-statistic: 52.75 on 3 and 28 DF,  p-value: 1.21e-11</w:t>
      </w:r>
    </w:p>
    <w:p w14:paraId="087C6295" w14:textId="77777777" w:rsidR="00BE10CC" w:rsidRDefault="0060639E">
      <w:pPr>
        <w:pStyle w:val="Heading2"/>
      </w:pPr>
      <w:bookmarkStart w:id="4" w:name="model-examination"/>
      <w:bookmarkEnd w:id="4"/>
      <w:r>
        <w:lastRenderedPageBreak/>
        <w:t>Model examination</w:t>
      </w:r>
    </w:p>
    <w:p w14:paraId="26DE92C5" w14:textId="77777777" w:rsidR="00BE10CC" w:rsidRDefault="0060639E">
      <w:pPr>
        <w:pStyle w:val="FirstParagraph"/>
      </w:pPr>
      <w:r>
        <w:t xml:space="preserve">The resulting best model </w:t>
      </w:r>
      <w:r>
        <w:rPr>
          <w:rStyle w:val="VerbatimChar"/>
        </w:rPr>
        <w:t>mpg ~ wt + qsec + am</w:t>
      </w:r>
      <w:r>
        <w:t xml:space="preserve"> is actually dependant on the transmission (am), but also weight (wt) and 1/4 mile time (qsec). All have significant p-values The R-squared is pretty good to (0.85)</w:t>
      </w:r>
    </w:p>
    <w:p w14:paraId="43B16296" w14:textId="77777777" w:rsidR="00BE10CC" w:rsidRDefault="0060639E">
      <w:pPr>
        <w:pStyle w:val="BodyText"/>
      </w:pPr>
      <w:r>
        <w:t>Now let's look (amongst others) at the Residuals vs Fitted</w:t>
      </w:r>
    </w:p>
    <w:p w14:paraId="071FF83A" w14:textId="77777777" w:rsidR="00BE10CC" w:rsidRDefault="0060639E">
      <w:pPr>
        <w:pStyle w:val="SourceCode"/>
      </w:pPr>
      <w:r>
        <w:rPr>
          <w:rStyle w:val="CommentTok"/>
        </w:rPr>
        <w:t># Figure 3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bestFit)</w:t>
      </w:r>
    </w:p>
    <w:p w14:paraId="7082737A" w14:textId="77777777" w:rsidR="00BE10CC" w:rsidRDefault="0060639E">
      <w:pPr>
        <w:pStyle w:val="FirstParagraph"/>
      </w:pPr>
      <w:r>
        <w:rPr>
          <w:noProof/>
        </w:rPr>
        <w:drawing>
          <wp:inline distT="0" distB="0" distL="0" distR="0" wp14:anchorId="327A27EC" wp14:editId="135A4DF9">
            <wp:extent cx="3889717" cy="19448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717" cy="194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5082E" w14:textId="77777777" w:rsidR="00BE10CC" w:rsidRDefault="0060639E">
      <w:pPr>
        <w:pStyle w:val="BodyText"/>
      </w:pPr>
      <w:r>
        <w:t>The 'Normal Q-Q' plot looks ok, but the 'Residuals vs Fitted' and 'Scale-Location' both show worrysome trends</w:t>
      </w:r>
    </w:p>
    <w:p w14:paraId="0B67A61B" w14:textId="77777777" w:rsidR="00BE10CC" w:rsidRDefault="0060639E">
      <w:pPr>
        <w:pStyle w:val="Heading2"/>
      </w:pPr>
      <w:bookmarkStart w:id="5" w:name="conclusion"/>
      <w:bookmarkEnd w:id="5"/>
      <w:r>
        <w:t>Conclusion</w:t>
      </w:r>
    </w:p>
    <w:p w14:paraId="225C01AC" w14:textId="77777777" w:rsidR="00BE10CC" w:rsidRDefault="0060639E">
      <w:pPr>
        <w:pStyle w:val="FirstParagraph"/>
      </w:pPr>
      <w:r>
        <w:t>The question “Is an automatic or manual transmission better for MPG” can be answered because all models (#Res5, #Res6 and #Res7) show that, holding all other paramters constant, manual transmission will increase your MPG.</w:t>
      </w:r>
    </w:p>
    <w:p w14:paraId="3EB8EF3D" w14:textId="77777777" w:rsidR="00BE10CC" w:rsidRDefault="0060639E">
      <w:pPr>
        <w:pStyle w:val="BodyText"/>
      </w:pPr>
      <w:r>
        <w:t>The question “Quantify the MPG difference between automatic and manual transmissions” is harder to answer.</w:t>
      </w:r>
    </w:p>
    <w:p w14:paraId="57BEC323" w14:textId="77777777" w:rsidR="00BE10CC" w:rsidRDefault="0060639E">
      <w:pPr>
        <w:pStyle w:val="BodyText"/>
      </w:pPr>
      <w:r>
        <w:t xml:space="preserve">Based on the 'bestFit' (#Res7) model </w:t>
      </w:r>
      <w:r>
        <w:rPr>
          <w:rStyle w:val="VerbatimChar"/>
        </w:rPr>
        <w:t>mpg ~ wt + qsec + am</w:t>
      </w:r>
      <w:r>
        <w:t xml:space="preserve"> we could conclude that (with a p &lt; 0.05 confidence) cars with manual transmission have 2.9358 (say 3) more miles per gallon than automatic transmissions. The model seems clean with a p &lt; 0.05 and R squared of 0.85</w:t>
      </w:r>
    </w:p>
    <w:p w14:paraId="4C50F699" w14:textId="77777777" w:rsidR="00BE10CC" w:rsidRDefault="0060639E">
      <w:pPr>
        <w:pStyle w:val="BodyText"/>
      </w:pPr>
      <w:r>
        <w:t>The residuals vs fitted chart however warns us that there is something missing in our model. The real problem I think is that we only have 32 observations to train on (#Res1) and that observations hardly have overlap on the parameters 'wt' and 'qsec' (amongst others) if we look at the diagonal in the matrix chart (#Figure2)</w:t>
      </w:r>
    </w:p>
    <w:p w14:paraId="5911201A" w14:textId="77777777" w:rsidR="00BE10CC" w:rsidRDefault="0060639E">
      <w:pPr>
        <w:pStyle w:val="BodyText"/>
      </w:pPr>
      <w:r>
        <w:t>Although the conclusion of ca. 3 mpg better performance on manual transmissions seems feasible, I cannot with confidence conclude that this model will fit all future observations.</w:t>
      </w:r>
    </w:p>
    <w:sectPr w:rsidR="00BE10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951AC" w14:textId="77777777" w:rsidR="000370DC" w:rsidRDefault="000370DC">
      <w:pPr>
        <w:spacing w:after="0"/>
      </w:pPr>
      <w:r>
        <w:separator/>
      </w:r>
    </w:p>
  </w:endnote>
  <w:endnote w:type="continuationSeparator" w:id="0">
    <w:p w14:paraId="17CF7D5B" w14:textId="77777777" w:rsidR="000370DC" w:rsidRDefault="000370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DE1B8" w14:textId="77777777" w:rsidR="000370DC" w:rsidRDefault="000370DC">
      <w:r>
        <w:separator/>
      </w:r>
    </w:p>
  </w:footnote>
  <w:footnote w:type="continuationSeparator" w:id="0">
    <w:p w14:paraId="545730B1" w14:textId="77777777" w:rsidR="000370DC" w:rsidRDefault="00037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780551"/>
    <w:multiLevelType w:val="multilevel"/>
    <w:tmpl w:val="9FC6E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49E7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D9A721"/>
    <w:multiLevelType w:val="multilevel"/>
    <w:tmpl w:val="A4865B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89638890">
    <w:abstractNumId w:val="1"/>
  </w:num>
  <w:num w:numId="2" w16cid:durableId="1290278678">
    <w:abstractNumId w:val="0"/>
  </w:num>
  <w:num w:numId="3" w16cid:durableId="772357858">
    <w:abstractNumId w:val="2"/>
  </w:num>
  <w:num w:numId="4" w16cid:durableId="13935066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DC"/>
    <w:rsid w:val="001C4ED4"/>
    <w:rsid w:val="00211446"/>
    <w:rsid w:val="0033239B"/>
    <w:rsid w:val="00383862"/>
    <w:rsid w:val="004E29B3"/>
    <w:rsid w:val="00545909"/>
    <w:rsid w:val="00590D07"/>
    <w:rsid w:val="0060639E"/>
    <w:rsid w:val="00784D58"/>
    <w:rsid w:val="008D6863"/>
    <w:rsid w:val="0096422B"/>
    <w:rsid w:val="00B86B75"/>
    <w:rsid w:val="00BC48D5"/>
    <w:rsid w:val="00BE10C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4E5B159"/>
  <w15:docId w15:val="{3E4BD7DC-4E83-F14A-A1D4-21B2476C4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0639E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639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34</Words>
  <Characters>5899</Characters>
  <Application>Microsoft Office Word</Application>
  <DocSecurity>0</DocSecurity>
  <Lines>49</Lines>
  <Paragraphs>13</Paragraphs>
  <ScaleCrop>false</ScaleCrop>
  <Company>Datlinq</Company>
  <LinksUpToDate>false</LinksUpToDate>
  <CharactersWithSpaces>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er Trend - The relationship between a set of variables and miles per gallon</dc:title>
  <dc:creator>Tom Lous</dc:creator>
  <cp:lastModifiedBy>Bill Lisse</cp:lastModifiedBy>
  <cp:revision>5</cp:revision>
  <dcterms:created xsi:type="dcterms:W3CDTF">2016-04-27T18:55:00Z</dcterms:created>
  <dcterms:modified xsi:type="dcterms:W3CDTF">2023-05-11T16:16:00Z</dcterms:modified>
</cp:coreProperties>
</file>